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E2F51" w14:textId="42967C12" w:rsidR="000338BE" w:rsidRPr="000338BE" w:rsidRDefault="000338BE" w:rsidP="000338BE">
      <w:r w:rsidRPr="00A31158">
        <w:rPr>
          <w:b/>
          <w:bCs/>
          <w:sz w:val="24"/>
          <w:szCs w:val="24"/>
          <w:u w:val="single"/>
        </w:rPr>
        <w:t xml:space="preserve">Question - </w:t>
      </w:r>
      <w:r w:rsidR="000B1F48">
        <w:rPr>
          <w:b/>
          <w:bCs/>
          <w:sz w:val="24"/>
          <w:szCs w:val="24"/>
          <w:u w:val="single"/>
        </w:rPr>
        <w:t>7</w:t>
      </w:r>
    </w:p>
    <w:p w14:paraId="03BC92C6" w14:textId="596AC154" w:rsidR="000B1F48" w:rsidRDefault="000B1F48" w:rsidP="000B1F48">
      <w:r>
        <w:t>What is the earliest finish date for this project if it is scheduled to start on</w:t>
      </w:r>
      <w:r>
        <w:t xml:space="preserve"> </w:t>
      </w:r>
      <w:r>
        <w:t>3/22/21?</w:t>
      </w:r>
    </w:p>
    <w:p w14:paraId="770D064A" w14:textId="5EF1F7CE" w:rsidR="000338BE" w:rsidRPr="000338BE" w:rsidRDefault="000338BE" w:rsidP="000B1F48">
      <w:r w:rsidRPr="008D135D">
        <w:rPr>
          <w:b/>
          <w:bCs/>
          <w:u w:val="single"/>
        </w:rPr>
        <w:t>Answer:</w:t>
      </w:r>
    </w:p>
    <w:p w14:paraId="49B747EF" w14:textId="74656928" w:rsidR="000338BE" w:rsidRDefault="000338BE" w:rsidP="000338BE">
      <w:r>
        <w:t xml:space="preserve">Earliest finish date is </w:t>
      </w:r>
      <w:r w:rsidRPr="00A31158">
        <w:t>0</w:t>
      </w:r>
      <w:r w:rsidR="0011055F">
        <w:t>8</w:t>
      </w:r>
      <w:r>
        <w:t>/2</w:t>
      </w:r>
      <w:r w:rsidR="0011055F">
        <w:t>5</w:t>
      </w:r>
      <w:r>
        <w:t>/</w:t>
      </w:r>
      <w:r w:rsidRPr="00A31158">
        <w:t>21</w:t>
      </w:r>
      <w:r>
        <w:t xml:space="preserve"> if project is scheduled to start on 03</w:t>
      </w:r>
      <w:r w:rsidRPr="00A31158">
        <w:t>/</w:t>
      </w:r>
      <w:r w:rsidR="000B1F48">
        <w:t>22</w:t>
      </w:r>
      <w:r w:rsidRPr="00A31158">
        <w:t>/21</w:t>
      </w:r>
      <w:r>
        <w:t>.</w:t>
      </w:r>
    </w:p>
    <w:p w14:paraId="174F69D4" w14:textId="1974A792" w:rsidR="000338BE" w:rsidRPr="00A31158" w:rsidRDefault="000338BE" w:rsidP="000338BE">
      <w:pPr>
        <w:rPr>
          <w:b/>
          <w:bCs/>
          <w:sz w:val="24"/>
          <w:szCs w:val="24"/>
          <w:u w:val="single"/>
        </w:rPr>
      </w:pPr>
      <w:r w:rsidRPr="00A31158">
        <w:rPr>
          <w:b/>
          <w:bCs/>
          <w:sz w:val="24"/>
          <w:szCs w:val="24"/>
          <w:u w:val="single"/>
        </w:rPr>
        <w:t xml:space="preserve">Question - </w:t>
      </w:r>
      <w:r w:rsidR="000B1F48">
        <w:rPr>
          <w:b/>
          <w:bCs/>
          <w:sz w:val="24"/>
          <w:szCs w:val="24"/>
          <w:u w:val="single"/>
        </w:rPr>
        <w:t>8</w:t>
      </w:r>
    </w:p>
    <w:p w14:paraId="207AA0D6" w14:textId="5E53DB0C" w:rsidR="000338BE" w:rsidRDefault="000B1F48" w:rsidP="000338BE">
      <w:pPr>
        <w:rPr>
          <w:b/>
          <w:bCs/>
          <w:u w:val="single"/>
        </w:rPr>
      </w:pPr>
      <w:r w:rsidRPr="000B1F48">
        <w:t>Can this project be completed 2 months after it starts? Explain why yes or no.</w:t>
      </w:r>
      <w:r w:rsidR="000338BE" w:rsidRPr="008D135D">
        <w:rPr>
          <w:b/>
          <w:bCs/>
          <w:u w:val="single"/>
        </w:rPr>
        <w:t xml:space="preserve"> </w:t>
      </w:r>
    </w:p>
    <w:p w14:paraId="597716A0" w14:textId="58E33BD1" w:rsidR="000338BE" w:rsidRPr="000338BE" w:rsidRDefault="000338BE" w:rsidP="000338BE">
      <w:r w:rsidRPr="008D135D">
        <w:rPr>
          <w:b/>
          <w:bCs/>
          <w:u w:val="single"/>
        </w:rPr>
        <w:t>Answer:</w:t>
      </w:r>
    </w:p>
    <w:p w14:paraId="13F6CAD8" w14:textId="42397095" w:rsidR="000C12F6" w:rsidRDefault="000338BE">
      <w:r>
        <w:t xml:space="preserve">No, </w:t>
      </w:r>
      <w:r w:rsidR="00410B6C">
        <w:t>it</w:t>
      </w:r>
      <w:r w:rsidR="000B1F48">
        <w:t xml:space="preserve"> is not possible to complete this project in 2 months because </w:t>
      </w:r>
      <w:r w:rsidR="009A0102">
        <w:t xml:space="preserve">only coding and </w:t>
      </w:r>
      <w:r w:rsidR="00410B6C">
        <w:t xml:space="preserve">testing phase are taking around 1.5 months to complete. </w:t>
      </w:r>
      <w:r w:rsidR="00410B6C">
        <w:t xml:space="preserve">Coding </w:t>
      </w:r>
      <w:r w:rsidR="00410B6C">
        <w:t>requires</w:t>
      </w:r>
      <w:r w:rsidR="00410B6C">
        <w:t xml:space="preserve"> 28.79 and testing require</w:t>
      </w:r>
      <w:r w:rsidR="00410B6C">
        <w:t>s</w:t>
      </w:r>
      <w:r w:rsidR="00410B6C">
        <w:t xml:space="preserve"> 15.28 days to complete</w:t>
      </w:r>
      <w:r w:rsidR="00410B6C">
        <w:t>, means total 44.07 days require. To complete the project in 2 months, remaining phases must complete within 15 days which is not feasible.</w:t>
      </w:r>
    </w:p>
    <w:p w14:paraId="5B9E3660" w14:textId="556ADB97" w:rsidR="00717E5A" w:rsidRPr="00A31158" w:rsidRDefault="00717E5A" w:rsidP="00717E5A">
      <w:pPr>
        <w:rPr>
          <w:b/>
          <w:bCs/>
          <w:sz w:val="24"/>
          <w:szCs w:val="24"/>
          <w:u w:val="single"/>
        </w:rPr>
      </w:pPr>
      <w:r w:rsidRPr="00A31158">
        <w:rPr>
          <w:b/>
          <w:bCs/>
          <w:sz w:val="24"/>
          <w:szCs w:val="24"/>
          <w:u w:val="single"/>
        </w:rPr>
        <w:t xml:space="preserve">Question - </w:t>
      </w:r>
      <w:r w:rsidR="00D03CBB">
        <w:rPr>
          <w:b/>
          <w:bCs/>
          <w:sz w:val="24"/>
          <w:szCs w:val="24"/>
          <w:u w:val="single"/>
        </w:rPr>
        <w:t>10</w:t>
      </w:r>
    </w:p>
    <w:p w14:paraId="66046D17" w14:textId="77777777" w:rsidR="00717E5A" w:rsidRDefault="00717E5A" w:rsidP="00717E5A">
      <w:r>
        <w:t>Submit your Comments regarding the start and completion dates and resources assignments for the two projects in a PDF document called Analysis.pdf.</w:t>
      </w:r>
    </w:p>
    <w:p w14:paraId="08E58F4F" w14:textId="30C739E2" w:rsidR="00717E5A" w:rsidRPr="000338BE" w:rsidRDefault="00717E5A" w:rsidP="00717E5A">
      <w:r w:rsidRPr="008D135D">
        <w:rPr>
          <w:b/>
          <w:bCs/>
          <w:u w:val="single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2"/>
        <w:gridCol w:w="2487"/>
        <w:gridCol w:w="2487"/>
        <w:gridCol w:w="1970"/>
      </w:tblGrid>
      <w:tr w:rsidR="00677C7F" w14:paraId="4D201A0F" w14:textId="0AF33AAD" w:rsidTr="00677C7F">
        <w:tc>
          <w:tcPr>
            <w:tcW w:w="2072" w:type="dxa"/>
          </w:tcPr>
          <w:p w14:paraId="13745FCC" w14:textId="77777777" w:rsidR="00677C7F" w:rsidRDefault="00677C7F" w:rsidP="00717E5A"/>
        </w:tc>
        <w:tc>
          <w:tcPr>
            <w:tcW w:w="2487" w:type="dxa"/>
          </w:tcPr>
          <w:p w14:paraId="51E819F6" w14:textId="77777777" w:rsidR="00677C7F" w:rsidRDefault="00677C7F" w:rsidP="00717E5A">
            <w:r>
              <w:t xml:space="preserve">Assignment#1 </w:t>
            </w:r>
          </w:p>
          <w:p w14:paraId="403EA6C5" w14:textId="163387A9" w:rsidR="00677C7F" w:rsidRDefault="00677C7F" w:rsidP="00717E5A">
            <w:r>
              <w:t>project</w:t>
            </w:r>
          </w:p>
        </w:tc>
        <w:tc>
          <w:tcPr>
            <w:tcW w:w="2487" w:type="dxa"/>
          </w:tcPr>
          <w:p w14:paraId="73260FA8" w14:textId="77777777" w:rsidR="00677C7F" w:rsidRDefault="00677C7F" w:rsidP="00717E5A">
            <w:r>
              <w:t xml:space="preserve">Assignment#2 </w:t>
            </w:r>
          </w:p>
          <w:p w14:paraId="3E909E92" w14:textId="6247AF89" w:rsidR="00677C7F" w:rsidRDefault="00677C7F" w:rsidP="00717E5A">
            <w:r>
              <w:t>project</w:t>
            </w:r>
          </w:p>
        </w:tc>
        <w:tc>
          <w:tcPr>
            <w:tcW w:w="1970" w:type="dxa"/>
          </w:tcPr>
          <w:p w14:paraId="301EBC71" w14:textId="0C3B841B" w:rsidR="00677C7F" w:rsidRDefault="00677C7F" w:rsidP="00717E5A">
            <w:r>
              <w:t xml:space="preserve">Assignment#3 Project </w:t>
            </w:r>
          </w:p>
        </w:tc>
      </w:tr>
      <w:tr w:rsidR="00677C7F" w14:paraId="6AD0258A" w14:textId="262FFA5E" w:rsidTr="00677C7F">
        <w:tc>
          <w:tcPr>
            <w:tcW w:w="2072" w:type="dxa"/>
          </w:tcPr>
          <w:p w14:paraId="7A1357B6" w14:textId="24F8E37A" w:rsidR="00677C7F" w:rsidRDefault="00677C7F" w:rsidP="00717E5A">
            <w:r>
              <w:t>Start Date</w:t>
            </w:r>
          </w:p>
        </w:tc>
        <w:tc>
          <w:tcPr>
            <w:tcW w:w="2487" w:type="dxa"/>
          </w:tcPr>
          <w:p w14:paraId="6394952D" w14:textId="300113C9" w:rsidR="00677C7F" w:rsidRDefault="00677C7F" w:rsidP="00717E5A">
            <w:r>
              <w:t>02/22/21</w:t>
            </w:r>
          </w:p>
        </w:tc>
        <w:tc>
          <w:tcPr>
            <w:tcW w:w="2487" w:type="dxa"/>
          </w:tcPr>
          <w:p w14:paraId="562BD67C" w14:textId="701E2392" w:rsidR="00677C7F" w:rsidRDefault="00677C7F" w:rsidP="00717E5A">
            <w:r>
              <w:t>03/08/21</w:t>
            </w:r>
          </w:p>
        </w:tc>
        <w:tc>
          <w:tcPr>
            <w:tcW w:w="1970" w:type="dxa"/>
          </w:tcPr>
          <w:p w14:paraId="19A4AE49" w14:textId="3ECCFBB5" w:rsidR="00677C7F" w:rsidRDefault="00677C7F" w:rsidP="00717E5A">
            <w:r>
              <w:t>03/22/21</w:t>
            </w:r>
          </w:p>
        </w:tc>
      </w:tr>
      <w:tr w:rsidR="00677C7F" w14:paraId="6F31C029" w14:textId="5DBEDA98" w:rsidTr="00677C7F">
        <w:tc>
          <w:tcPr>
            <w:tcW w:w="2072" w:type="dxa"/>
          </w:tcPr>
          <w:p w14:paraId="78DA02F4" w14:textId="791DF117" w:rsidR="00677C7F" w:rsidRDefault="00677C7F" w:rsidP="00717E5A">
            <w:r>
              <w:t>Completion Date</w:t>
            </w:r>
          </w:p>
        </w:tc>
        <w:tc>
          <w:tcPr>
            <w:tcW w:w="2487" w:type="dxa"/>
          </w:tcPr>
          <w:p w14:paraId="4E3D1ECF" w14:textId="60F2355D" w:rsidR="00677C7F" w:rsidRDefault="00677C7F" w:rsidP="00717E5A">
            <w:r>
              <w:t>08/03/21</w:t>
            </w:r>
          </w:p>
        </w:tc>
        <w:tc>
          <w:tcPr>
            <w:tcW w:w="2487" w:type="dxa"/>
          </w:tcPr>
          <w:p w14:paraId="19D3D8D2" w14:textId="236394BE" w:rsidR="00677C7F" w:rsidRDefault="00677C7F" w:rsidP="00717E5A">
            <w:r>
              <w:t>08/24/21</w:t>
            </w:r>
          </w:p>
        </w:tc>
        <w:tc>
          <w:tcPr>
            <w:tcW w:w="1970" w:type="dxa"/>
          </w:tcPr>
          <w:p w14:paraId="7DD4DC45" w14:textId="0F6B066E" w:rsidR="00677C7F" w:rsidRDefault="00677C7F" w:rsidP="00717E5A">
            <w:r>
              <w:t>08/25/21</w:t>
            </w:r>
          </w:p>
        </w:tc>
      </w:tr>
      <w:tr w:rsidR="00677C7F" w14:paraId="5E81ED1F" w14:textId="77777777" w:rsidTr="00677C7F">
        <w:tc>
          <w:tcPr>
            <w:tcW w:w="2072" w:type="dxa"/>
          </w:tcPr>
          <w:p w14:paraId="3A47DE99" w14:textId="7CBABD3F" w:rsidR="00677C7F" w:rsidRDefault="00677C7F" w:rsidP="00717E5A">
            <w:r>
              <w:t>Duration</w:t>
            </w:r>
          </w:p>
        </w:tc>
        <w:tc>
          <w:tcPr>
            <w:tcW w:w="2487" w:type="dxa"/>
          </w:tcPr>
          <w:p w14:paraId="7233610E" w14:textId="23A44233" w:rsidR="00677C7F" w:rsidRDefault="00677C7F" w:rsidP="00717E5A">
            <w:r>
              <w:t>116.65 days</w:t>
            </w:r>
          </w:p>
        </w:tc>
        <w:tc>
          <w:tcPr>
            <w:tcW w:w="2487" w:type="dxa"/>
          </w:tcPr>
          <w:p w14:paraId="381F4F3F" w14:textId="47EA1CCF" w:rsidR="00677C7F" w:rsidRDefault="00677C7F" w:rsidP="00717E5A">
            <w:r>
              <w:t>121.34 days</w:t>
            </w:r>
          </w:p>
        </w:tc>
        <w:tc>
          <w:tcPr>
            <w:tcW w:w="1970" w:type="dxa"/>
          </w:tcPr>
          <w:p w14:paraId="242FF2CA" w14:textId="456DAC7C" w:rsidR="00677C7F" w:rsidRDefault="00677C7F" w:rsidP="00717E5A">
            <w:r>
              <w:t>112.52 days</w:t>
            </w:r>
          </w:p>
        </w:tc>
      </w:tr>
      <w:tr w:rsidR="00677C7F" w14:paraId="56A02B25" w14:textId="6A134836" w:rsidTr="007669D6">
        <w:tc>
          <w:tcPr>
            <w:tcW w:w="9016" w:type="dxa"/>
            <w:gridSpan w:val="4"/>
          </w:tcPr>
          <w:p w14:paraId="00C63748" w14:textId="1BFCA1A3" w:rsidR="00677C7F" w:rsidRPr="002012F6" w:rsidRDefault="00677C7F" w:rsidP="00717E5A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he assignment#3 project duration is very close to the previous 2 projects. </w:t>
            </w:r>
            <w:r w:rsidR="00954294">
              <w:rPr>
                <w:b/>
                <w:bCs/>
              </w:rPr>
              <w:t>So, the productivity and amount of work in assignment#3 project is very well estimated.</w:t>
            </w:r>
          </w:p>
        </w:tc>
      </w:tr>
    </w:tbl>
    <w:p w14:paraId="69B771C9" w14:textId="7F771827" w:rsidR="00717E5A" w:rsidRDefault="00717E5A" w:rsidP="00717E5A"/>
    <w:p w14:paraId="385D45A6" w14:textId="77777777" w:rsidR="0079536F" w:rsidRDefault="00D03CBB" w:rsidP="00D03CBB">
      <w:pPr>
        <w:pStyle w:val="ListParagraph"/>
        <w:numPr>
          <w:ilvl w:val="0"/>
          <w:numId w:val="5"/>
        </w:numPr>
      </w:pPr>
      <w:r>
        <w:t>Comment on WBS</w:t>
      </w:r>
    </w:p>
    <w:p w14:paraId="32100535" w14:textId="77777777" w:rsidR="0079536F" w:rsidRPr="0079536F" w:rsidRDefault="0079536F" w:rsidP="0079536F">
      <w:pPr>
        <w:pStyle w:val="ListParagraph"/>
        <w:autoSpaceDE w:val="0"/>
        <w:autoSpaceDN w:val="0"/>
        <w:adjustRightInd w:val="0"/>
        <w:spacing w:after="0" w:line="240" w:lineRule="auto"/>
        <w:ind w:left="1080"/>
      </w:pPr>
    </w:p>
    <w:p w14:paraId="611F57BA" w14:textId="53121BB0" w:rsidR="0079536F" w:rsidRDefault="0079536F" w:rsidP="0079536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</w:pPr>
      <w:r w:rsidRPr="0079536F">
        <w:rPr>
          <w:rFonts w:ascii="Calibri" w:hAnsi="Calibri" w:cs="Calibri"/>
          <w:lang w:val="en-US"/>
        </w:rPr>
        <w:t xml:space="preserve">A </w:t>
      </w:r>
      <w:r w:rsidR="006910AA">
        <w:rPr>
          <w:rFonts w:ascii="Calibri" w:hAnsi="Calibri" w:cs="Calibri"/>
          <w:lang w:val="en-US"/>
        </w:rPr>
        <w:t>“</w:t>
      </w:r>
      <w:r w:rsidRPr="0079536F">
        <w:rPr>
          <w:rFonts w:ascii="Calibri" w:hAnsi="Calibri" w:cs="Calibri"/>
          <w:lang w:val="en-US"/>
        </w:rPr>
        <w:t xml:space="preserve">work </w:t>
      </w:r>
      <w:r w:rsidRPr="0079536F">
        <w:rPr>
          <w:rFonts w:ascii="Calibri" w:hAnsi="Calibri" w:cs="Calibri"/>
          <w:lang w:val="en-US"/>
        </w:rPr>
        <w:t>break</w:t>
      </w:r>
      <w:r w:rsidRPr="0079536F">
        <w:rPr>
          <w:rFonts w:ascii="Calibri" w:hAnsi="Calibri" w:cs="Calibri"/>
          <w:lang w:val="en-US"/>
        </w:rPr>
        <w:t xml:space="preserve"> down structure</w:t>
      </w:r>
      <w:r w:rsidR="006910AA">
        <w:rPr>
          <w:rFonts w:ascii="Calibri" w:hAnsi="Calibri" w:cs="Calibri"/>
          <w:lang w:val="en-US"/>
        </w:rPr>
        <w:t>”</w:t>
      </w:r>
      <w:r w:rsidRPr="0079536F">
        <w:rPr>
          <w:rFonts w:ascii="Calibri" w:hAnsi="Calibri" w:cs="Calibri"/>
          <w:lang w:val="en-US"/>
        </w:rPr>
        <w:t xml:space="preserve"> is a significant project deliverable that organizes team’s work</w:t>
      </w:r>
      <w:r w:rsidRPr="0079536F">
        <w:rPr>
          <w:rFonts w:ascii="Calibri" w:hAnsi="Calibri" w:cs="Calibri"/>
          <w:lang w:val="en-US"/>
        </w:rPr>
        <w:t xml:space="preserve"> </w:t>
      </w:r>
      <w:r w:rsidRPr="0079536F">
        <w:rPr>
          <w:rFonts w:ascii="Calibri" w:hAnsi="Calibri" w:cs="Calibri"/>
          <w:lang w:val="en-US"/>
        </w:rPr>
        <w:t>into</w:t>
      </w:r>
      <w:r w:rsidRPr="0079536F">
        <w:rPr>
          <w:rFonts w:ascii="Calibri" w:hAnsi="Calibri" w:cs="Calibri"/>
          <w:lang w:val="en-US"/>
        </w:rPr>
        <w:t xml:space="preserve"> </w:t>
      </w:r>
      <w:r w:rsidRPr="0079536F">
        <w:rPr>
          <w:rFonts w:ascii="Calibri" w:hAnsi="Calibri" w:cs="Calibri"/>
          <w:lang w:val="en-US"/>
        </w:rPr>
        <w:t>achievable section.</w:t>
      </w:r>
      <w:r w:rsidRPr="0079536F">
        <w:rPr>
          <w:rFonts w:ascii="Calibri" w:hAnsi="Calibri" w:cs="Calibri"/>
          <w:lang w:val="en-US"/>
        </w:rPr>
        <w:t xml:space="preserve"> </w:t>
      </w:r>
    </w:p>
    <w:p w14:paraId="6908941B" w14:textId="6A1E6656" w:rsidR="0079536F" w:rsidRDefault="006910AA" w:rsidP="006910A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</w:t>
      </w:r>
      <w:r w:rsidR="0079536F" w:rsidRPr="006910AA">
        <w:rPr>
          <w:rFonts w:ascii="Calibri" w:hAnsi="Calibri" w:cs="Calibri"/>
          <w:lang w:val="en-US"/>
        </w:rPr>
        <w:t>t helps in the identification of all tasks necessary to complete the project</w:t>
      </w:r>
      <w:r w:rsidR="0079536F" w:rsidRPr="006910AA">
        <w:rPr>
          <w:rFonts w:ascii="Calibri" w:hAnsi="Calibri" w:cs="Calibri"/>
          <w:lang w:val="en-US"/>
        </w:rPr>
        <w:t xml:space="preserve"> and also provide detail explanation of the </w:t>
      </w:r>
      <w:r w:rsidRPr="006910AA">
        <w:rPr>
          <w:rFonts w:ascii="Calibri" w:hAnsi="Calibri" w:cs="Calibri"/>
          <w:lang w:val="en-US"/>
        </w:rPr>
        <w:t xml:space="preserve">steps through which we can calculate the project schedule and cost. </w:t>
      </w:r>
    </w:p>
    <w:p w14:paraId="1C9ACF86" w14:textId="77777777" w:rsidR="006910AA" w:rsidRPr="006910AA" w:rsidRDefault="006910AA" w:rsidP="006910A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alibri" w:hAnsi="Calibri" w:cs="Calibri"/>
          <w:lang w:val="en-US"/>
        </w:rPr>
      </w:pPr>
    </w:p>
    <w:p w14:paraId="4AE9EF01" w14:textId="77777777" w:rsidR="0079536F" w:rsidRDefault="0079536F" w:rsidP="0079536F">
      <w:pPr>
        <w:pStyle w:val="ListParagraph"/>
        <w:numPr>
          <w:ilvl w:val="0"/>
          <w:numId w:val="5"/>
        </w:numPr>
      </w:pPr>
      <w:r>
        <w:t>Comment on Network Diagram</w:t>
      </w:r>
    </w:p>
    <w:p w14:paraId="62C7DD37" w14:textId="77777777" w:rsidR="00CF2D23" w:rsidRDefault="00CF2D23" w:rsidP="00CF2D23">
      <w:pPr>
        <w:pStyle w:val="ListParagraph"/>
        <w:ind w:left="1080"/>
      </w:pPr>
    </w:p>
    <w:p w14:paraId="1E86639F" w14:textId="1CD2EC81" w:rsidR="0079536F" w:rsidRDefault="006910AA" w:rsidP="00CF2D23">
      <w:pPr>
        <w:pStyle w:val="ListParagraph"/>
        <w:numPr>
          <w:ilvl w:val="0"/>
          <w:numId w:val="8"/>
        </w:numPr>
      </w:pPr>
      <w:r w:rsidRPr="006910AA">
        <w:t>A network diagram is a graphical representation of a project</w:t>
      </w:r>
      <w:r>
        <w:t xml:space="preserve"> schedule.  </w:t>
      </w:r>
    </w:p>
    <w:p w14:paraId="0A53A5F2" w14:textId="1A25A919" w:rsidR="006910AA" w:rsidRDefault="006910AA" w:rsidP="00CF2D23">
      <w:pPr>
        <w:pStyle w:val="ListParagraph"/>
        <w:numPr>
          <w:ilvl w:val="0"/>
          <w:numId w:val="8"/>
        </w:numPr>
      </w:pPr>
      <w:r>
        <w:t xml:space="preserve">Through network diagram, we can establish the inner relationship between activities and task involved in the project </w:t>
      </w:r>
      <w:r w:rsidR="00CF2D23">
        <w:t xml:space="preserve">through </w:t>
      </w:r>
      <w:r>
        <w:t xml:space="preserve">which </w:t>
      </w:r>
      <w:r w:rsidR="00CF2D23">
        <w:t xml:space="preserve">we can </w:t>
      </w:r>
      <w:r>
        <w:t>determine the deadline.</w:t>
      </w:r>
    </w:p>
    <w:p w14:paraId="3560D95E" w14:textId="696BD25C" w:rsidR="00D03CBB" w:rsidRDefault="0079536F" w:rsidP="0079536F">
      <w:pPr>
        <w:pStyle w:val="ListParagraph"/>
      </w:pPr>
      <w:r>
        <w:t xml:space="preserve"> </w:t>
      </w:r>
    </w:p>
    <w:p w14:paraId="68720FCD" w14:textId="08C12DDB" w:rsidR="00CF2D23" w:rsidRDefault="00CF2D23" w:rsidP="00CF2D23">
      <w:pPr>
        <w:pStyle w:val="ListParagraph"/>
        <w:numPr>
          <w:ilvl w:val="0"/>
          <w:numId w:val="5"/>
        </w:numPr>
      </w:pPr>
      <w:r>
        <w:t>Comment on Resource pool utilization</w:t>
      </w:r>
    </w:p>
    <w:p w14:paraId="2CBEFB3D" w14:textId="77777777" w:rsidR="0098446A" w:rsidRDefault="0098446A" w:rsidP="0098446A">
      <w:pPr>
        <w:pStyle w:val="ListParagraph"/>
        <w:ind w:left="1080"/>
      </w:pPr>
    </w:p>
    <w:p w14:paraId="56E01047" w14:textId="1BD22CBE" w:rsidR="00CF2D23" w:rsidRDefault="00CF2D23" w:rsidP="0098446A">
      <w:pPr>
        <w:pStyle w:val="ListParagraph"/>
        <w:numPr>
          <w:ilvl w:val="0"/>
          <w:numId w:val="9"/>
        </w:numPr>
      </w:pPr>
      <w:r w:rsidRPr="00CF2D23">
        <w:t>Resource pool is a set of resources available for assignment to achieve the various tasks and activities.</w:t>
      </w:r>
      <w:r>
        <w:t xml:space="preserve"> To complete the project in short duration, </w:t>
      </w:r>
      <w:r w:rsidR="0098446A">
        <w:t>we</w:t>
      </w:r>
      <w:r>
        <w:t xml:space="preserve"> should optimally use resources but at the same time over allocation of the resources are not allowed.  </w:t>
      </w:r>
    </w:p>
    <w:p w14:paraId="53DA591C" w14:textId="291FDD23" w:rsidR="002012F6" w:rsidRPr="00CF2D23" w:rsidRDefault="002012F6">
      <w:pPr>
        <w:rPr>
          <w:b/>
          <w:bCs/>
          <w:u w:val="single"/>
        </w:rPr>
      </w:pPr>
      <w:r w:rsidRPr="00CF2D23">
        <w:rPr>
          <w:b/>
          <w:bCs/>
          <w:u w:val="single"/>
        </w:rPr>
        <w:lastRenderedPageBreak/>
        <w:t>Assumptions</w:t>
      </w:r>
      <w:r w:rsidR="00ED4ECE" w:rsidRPr="00CF2D23">
        <w:rPr>
          <w:b/>
          <w:bCs/>
          <w:u w:val="single"/>
        </w:rPr>
        <w:t xml:space="preserve"> regarding task predecessor</w:t>
      </w:r>
      <w:r w:rsidRPr="00CF2D23">
        <w:rPr>
          <w:b/>
          <w:bCs/>
          <w:u w:val="single"/>
        </w:rPr>
        <w:t>:</w:t>
      </w:r>
    </w:p>
    <w:p w14:paraId="54546915" w14:textId="037B841B" w:rsidR="0065565D" w:rsidRDefault="0065565D" w:rsidP="002012F6">
      <w:pPr>
        <w:pStyle w:val="ListParagraph"/>
        <w:numPr>
          <w:ilvl w:val="0"/>
          <w:numId w:val="1"/>
        </w:numPr>
      </w:pPr>
      <w:r>
        <w:t>Documented software development process updates only possible after completion of the project plan.</w:t>
      </w:r>
    </w:p>
    <w:p w14:paraId="3DCF06E1" w14:textId="0F017427" w:rsidR="0065565D" w:rsidRDefault="0065565D" w:rsidP="0065565D">
      <w:pPr>
        <w:pStyle w:val="ListParagraph"/>
        <w:numPr>
          <w:ilvl w:val="0"/>
          <w:numId w:val="1"/>
        </w:numPr>
      </w:pPr>
      <w:r>
        <w:t>Process changes are performed by one test engineer, one requirement engineer, and one system engineer.</w:t>
      </w:r>
    </w:p>
    <w:p w14:paraId="1771A872" w14:textId="2D5894E5" w:rsidR="0065565D" w:rsidRDefault="002012F6" w:rsidP="0065565D">
      <w:pPr>
        <w:pStyle w:val="ListParagraph"/>
        <w:numPr>
          <w:ilvl w:val="0"/>
          <w:numId w:val="1"/>
        </w:numPr>
      </w:pPr>
      <w:r>
        <w:t xml:space="preserve">Lab and environment setup task </w:t>
      </w:r>
      <w:r w:rsidR="008274F8">
        <w:t>is started as soon as completion of the requirement phase.</w:t>
      </w:r>
    </w:p>
    <w:p w14:paraId="7730BACB" w14:textId="4A9DEC02" w:rsidR="008274F8" w:rsidRDefault="008274F8" w:rsidP="002012F6">
      <w:pPr>
        <w:pStyle w:val="ListParagraph"/>
        <w:numPr>
          <w:ilvl w:val="0"/>
          <w:numId w:val="1"/>
        </w:numPr>
      </w:pPr>
      <w:r>
        <w:t>Software and tools installation task can be started only after the hardware setup.</w:t>
      </w:r>
    </w:p>
    <w:p w14:paraId="61754098" w14:textId="227D5836" w:rsidR="00717E5A" w:rsidRDefault="008274F8" w:rsidP="002012F6">
      <w:pPr>
        <w:pStyle w:val="ListParagraph"/>
        <w:numPr>
          <w:ilvl w:val="0"/>
          <w:numId w:val="1"/>
        </w:numPr>
      </w:pPr>
      <w:r>
        <w:t>Testing tools are installed after instalment of the development tools.</w:t>
      </w:r>
    </w:p>
    <w:p w14:paraId="58E37AA6" w14:textId="5A22D1A2" w:rsidR="00652BE8" w:rsidRDefault="00652BE8" w:rsidP="002012F6">
      <w:pPr>
        <w:pStyle w:val="ListParagraph"/>
        <w:numPr>
          <w:ilvl w:val="0"/>
          <w:numId w:val="1"/>
        </w:numPr>
      </w:pPr>
      <w:r>
        <w:t xml:space="preserve">Execution of the test plan is started </w:t>
      </w:r>
      <w:r w:rsidR="00924549">
        <w:t>as soon as the</w:t>
      </w:r>
      <w:r w:rsidR="00BF3DDB">
        <w:t xml:space="preserve"> </w:t>
      </w:r>
      <w:r w:rsidR="00924549">
        <w:t xml:space="preserve">completion of the </w:t>
      </w:r>
      <w:r w:rsidR="00BF3DDB">
        <w:t xml:space="preserve">coding phase </w:t>
      </w:r>
      <w:r w:rsidR="00924549">
        <w:t>and it also depend on writing test plan.</w:t>
      </w:r>
    </w:p>
    <w:p w14:paraId="0A3D7375" w14:textId="5265943E" w:rsidR="00924549" w:rsidRDefault="00924549" w:rsidP="002012F6">
      <w:pPr>
        <w:pStyle w:val="ListParagraph"/>
        <w:numPr>
          <w:ilvl w:val="0"/>
          <w:numId w:val="1"/>
        </w:numPr>
      </w:pPr>
      <w:r>
        <w:t>Documentation phase is started as soon as completion of the requirement phase and testing phase.</w:t>
      </w:r>
    </w:p>
    <w:p w14:paraId="0949CD6C" w14:textId="1BC61BD6" w:rsidR="0065565D" w:rsidRPr="00CF2D23" w:rsidRDefault="0065565D" w:rsidP="0065565D">
      <w:pPr>
        <w:rPr>
          <w:b/>
          <w:bCs/>
          <w:u w:val="single"/>
        </w:rPr>
      </w:pPr>
      <w:r w:rsidRPr="00CF2D23">
        <w:rPr>
          <w:b/>
          <w:bCs/>
          <w:u w:val="single"/>
        </w:rPr>
        <w:t xml:space="preserve">Assumptions </w:t>
      </w:r>
      <w:r w:rsidR="00CF2D23">
        <w:rPr>
          <w:b/>
          <w:bCs/>
          <w:u w:val="single"/>
        </w:rPr>
        <w:t>in task identification,</w:t>
      </w:r>
      <w:r w:rsidR="003C682A" w:rsidRPr="00CF2D23">
        <w:rPr>
          <w:b/>
          <w:bCs/>
          <w:u w:val="single"/>
        </w:rPr>
        <w:t xml:space="preserve"> productivity </w:t>
      </w:r>
      <w:r w:rsidR="00CF2D23">
        <w:rPr>
          <w:b/>
          <w:bCs/>
          <w:u w:val="single"/>
        </w:rPr>
        <w:t xml:space="preserve">calculation </w:t>
      </w:r>
      <w:r w:rsidR="003C682A" w:rsidRPr="00CF2D23">
        <w:rPr>
          <w:b/>
          <w:bCs/>
          <w:u w:val="single"/>
        </w:rPr>
        <w:t>and work calculation</w:t>
      </w:r>
      <w:r w:rsidRPr="00CF2D23">
        <w:rPr>
          <w:b/>
          <w:bCs/>
          <w:u w:val="single"/>
        </w:rPr>
        <w:t>:</w:t>
      </w:r>
    </w:p>
    <w:p w14:paraId="2C45D24D" w14:textId="77DA2BA4" w:rsidR="003C682A" w:rsidRDefault="003C682A" w:rsidP="003C682A">
      <w:pPr>
        <w:pStyle w:val="ListParagraph"/>
        <w:numPr>
          <w:ilvl w:val="0"/>
          <w:numId w:val="3"/>
        </w:numPr>
      </w:pPr>
      <w:r>
        <w:t xml:space="preserve">In requirement phase, productivity and work for “write use case model” task is estimated based on the project 1. </w:t>
      </w:r>
    </w:p>
    <w:p w14:paraId="0131CD5F" w14:textId="07C93A80" w:rsidR="003C682A" w:rsidRDefault="003C682A" w:rsidP="003C682A">
      <w:pPr>
        <w:pStyle w:val="ListParagraph"/>
        <w:numPr>
          <w:ilvl w:val="0"/>
          <w:numId w:val="3"/>
        </w:numPr>
      </w:pPr>
      <w:r>
        <w:t>In Analysis phase, productivity and work are estimated based on project 1.</w:t>
      </w:r>
    </w:p>
    <w:p w14:paraId="4DD60728" w14:textId="2B38576E" w:rsidR="003C682A" w:rsidRDefault="00CA6044" w:rsidP="004447FC">
      <w:pPr>
        <w:pStyle w:val="ListParagraph"/>
        <w:numPr>
          <w:ilvl w:val="0"/>
          <w:numId w:val="3"/>
        </w:numPr>
      </w:pPr>
      <w:r>
        <w:t>I</w:t>
      </w:r>
      <w:r w:rsidR="004447FC">
        <w:t xml:space="preserve">n requirement phase, productivity to make use cases from project 1 is also take into consideration to calculate duration for “Preparation for review” and “Review meeting” tasks. </w:t>
      </w:r>
    </w:p>
    <w:p w14:paraId="2B7EF393" w14:textId="019E73AB" w:rsidR="00CA6044" w:rsidRDefault="00CA6044" w:rsidP="004447FC">
      <w:pPr>
        <w:pStyle w:val="ListParagraph"/>
        <w:numPr>
          <w:ilvl w:val="0"/>
          <w:numId w:val="3"/>
        </w:numPr>
      </w:pPr>
      <w:r>
        <w:t xml:space="preserve">To estimate the work and productivity for the design phase, I merge two phases “Analysis/Design documents” and “Data model” phase in project 2. </w:t>
      </w:r>
    </w:p>
    <w:p w14:paraId="36C82038" w14:textId="55151A76" w:rsidR="00D03CBB" w:rsidRDefault="00D03CBB" w:rsidP="004447FC">
      <w:pPr>
        <w:pStyle w:val="ListParagraph"/>
        <w:numPr>
          <w:ilvl w:val="0"/>
          <w:numId w:val="3"/>
        </w:numPr>
      </w:pPr>
      <w:r>
        <w:t xml:space="preserve">In design phase, The amount of work in “write data model” task is determine based on design document pages. </w:t>
      </w:r>
    </w:p>
    <w:p w14:paraId="2A90B3DA" w14:textId="0C508E96" w:rsidR="00D03CBB" w:rsidRDefault="00D03CBB" w:rsidP="00D03CBB">
      <w:pPr>
        <w:ind w:left="360"/>
      </w:pPr>
    </w:p>
    <w:p w14:paraId="097AC28C" w14:textId="77777777" w:rsidR="00D03CBB" w:rsidRDefault="00D03CBB" w:rsidP="00D03CBB">
      <w:pPr>
        <w:ind w:left="360"/>
      </w:pPr>
    </w:p>
    <w:sectPr w:rsidR="00D03CBB" w:rsidSect="001D2E3F">
      <w:headerReference w:type="first" r:id="rId7"/>
      <w:footerReference w:type="first" r:id="rId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64DE5" w14:textId="77777777" w:rsidR="001B46F1" w:rsidRDefault="001B46F1" w:rsidP="000338BE">
      <w:pPr>
        <w:spacing w:after="0" w:line="240" w:lineRule="auto"/>
      </w:pPr>
      <w:r>
        <w:separator/>
      </w:r>
    </w:p>
  </w:endnote>
  <w:endnote w:type="continuationSeparator" w:id="0">
    <w:p w14:paraId="22CBA489" w14:textId="77777777" w:rsidR="001B46F1" w:rsidRDefault="001B46F1" w:rsidP="000338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5AADFB" w14:textId="7174ED15" w:rsidR="00511B1E" w:rsidRPr="00511B1E" w:rsidRDefault="00511B1E" w:rsidP="00511B1E">
    <w:pPr>
      <w:pStyle w:val="Footer"/>
      <w:jc w:val="right"/>
      <w:rPr>
        <w:b/>
        <w:bCs/>
      </w:rPr>
    </w:pPr>
    <w:r w:rsidRPr="00511B1E">
      <w:rPr>
        <w:b/>
        <w:bCs/>
      </w:rPr>
      <w:t>Rutul Mehta (A20476293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42DE7C" w14:textId="77777777" w:rsidR="001B46F1" w:rsidRDefault="001B46F1" w:rsidP="000338BE">
      <w:pPr>
        <w:spacing w:after="0" w:line="240" w:lineRule="auto"/>
      </w:pPr>
      <w:r>
        <w:separator/>
      </w:r>
    </w:p>
  </w:footnote>
  <w:footnote w:type="continuationSeparator" w:id="0">
    <w:p w14:paraId="4D34248A" w14:textId="77777777" w:rsidR="001B46F1" w:rsidRDefault="001B46F1" w:rsidP="000338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B6AB14" w14:textId="5AB2BCA7" w:rsidR="00511B1E" w:rsidRPr="00511B1E" w:rsidRDefault="00511B1E">
    <w:pPr>
      <w:pStyle w:val="Header"/>
      <w:rPr>
        <w:b/>
        <w:bCs/>
        <w:sz w:val="28"/>
        <w:szCs w:val="28"/>
      </w:rPr>
    </w:pPr>
    <w:r w:rsidRPr="00511B1E">
      <w:rPr>
        <w:b/>
        <w:bCs/>
        <w:sz w:val="28"/>
        <w:szCs w:val="28"/>
      </w:rPr>
      <w:t xml:space="preserve">Assignment </w:t>
    </w:r>
    <w:r>
      <w:rPr>
        <w:b/>
        <w:bCs/>
        <w:sz w:val="28"/>
        <w:szCs w:val="28"/>
      </w:rPr>
      <w:t>–</w:t>
    </w:r>
    <w:r w:rsidRPr="00511B1E">
      <w:rPr>
        <w:b/>
        <w:bCs/>
        <w:sz w:val="28"/>
        <w:szCs w:val="28"/>
      </w:rPr>
      <w:t xml:space="preserve"> </w:t>
    </w:r>
    <w:r w:rsidR="000B1F48">
      <w:rPr>
        <w:b/>
        <w:bCs/>
        <w:sz w:val="28"/>
        <w:szCs w:val="28"/>
      </w:rPr>
      <w:t>3</w:t>
    </w:r>
    <w:r>
      <w:rPr>
        <w:b/>
        <w:bCs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344E8"/>
    <w:multiLevelType w:val="hybridMultilevel"/>
    <w:tmpl w:val="90D842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DE579B"/>
    <w:multiLevelType w:val="hybridMultilevel"/>
    <w:tmpl w:val="97146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12C69"/>
    <w:multiLevelType w:val="hybridMultilevel"/>
    <w:tmpl w:val="EC9808D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1B2BB5"/>
    <w:multiLevelType w:val="hybridMultilevel"/>
    <w:tmpl w:val="E28A88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AF4365F"/>
    <w:multiLevelType w:val="hybridMultilevel"/>
    <w:tmpl w:val="F250A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A07AB0"/>
    <w:multiLevelType w:val="hybridMultilevel"/>
    <w:tmpl w:val="F2400A58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60E257C"/>
    <w:multiLevelType w:val="hybridMultilevel"/>
    <w:tmpl w:val="69DA3730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4D80780"/>
    <w:multiLevelType w:val="hybridMultilevel"/>
    <w:tmpl w:val="12720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AB584F"/>
    <w:multiLevelType w:val="hybridMultilevel"/>
    <w:tmpl w:val="2C7E448C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0"/>
  </w:num>
  <w:num w:numId="5">
    <w:abstractNumId w:val="4"/>
  </w:num>
  <w:num w:numId="6">
    <w:abstractNumId w:val="5"/>
  </w:num>
  <w:num w:numId="7">
    <w:abstractNumId w:val="3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jQwNTMxN7EwszBT0lEKTi0uzszPAykwrAUANEWIBiwAAAA="/>
  </w:docVars>
  <w:rsids>
    <w:rsidRoot w:val="000338BE"/>
    <w:rsid w:val="000338BE"/>
    <w:rsid w:val="000B1F48"/>
    <w:rsid w:val="000C12F6"/>
    <w:rsid w:val="0011055F"/>
    <w:rsid w:val="0014182E"/>
    <w:rsid w:val="001B46F1"/>
    <w:rsid w:val="002012F6"/>
    <w:rsid w:val="003C682A"/>
    <w:rsid w:val="00410B6C"/>
    <w:rsid w:val="004447FC"/>
    <w:rsid w:val="004608D1"/>
    <w:rsid w:val="00511B1E"/>
    <w:rsid w:val="00652BE8"/>
    <w:rsid w:val="0065565D"/>
    <w:rsid w:val="00677C7F"/>
    <w:rsid w:val="006910AA"/>
    <w:rsid w:val="00717E5A"/>
    <w:rsid w:val="007561A2"/>
    <w:rsid w:val="0079536F"/>
    <w:rsid w:val="008274F8"/>
    <w:rsid w:val="00924549"/>
    <w:rsid w:val="00954294"/>
    <w:rsid w:val="0098446A"/>
    <w:rsid w:val="009A0102"/>
    <w:rsid w:val="00B102B1"/>
    <w:rsid w:val="00BF3DDB"/>
    <w:rsid w:val="00CA6044"/>
    <w:rsid w:val="00CF2D23"/>
    <w:rsid w:val="00D03CBB"/>
    <w:rsid w:val="00ED4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1BE87"/>
  <w15:chartTrackingRefBased/>
  <w15:docId w15:val="{A7073CF2-1496-49F5-B069-C904395C8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38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338B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338BE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338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38BE"/>
  </w:style>
  <w:style w:type="paragraph" w:styleId="Footer">
    <w:name w:val="footer"/>
    <w:basedOn w:val="Normal"/>
    <w:link w:val="FooterChar"/>
    <w:uiPriority w:val="99"/>
    <w:unhideWhenUsed/>
    <w:rsid w:val="000338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38BE"/>
  </w:style>
  <w:style w:type="table" w:styleId="TableGrid">
    <w:name w:val="Table Grid"/>
    <w:basedOn w:val="TableNormal"/>
    <w:uiPriority w:val="39"/>
    <w:rsid w:val="00717E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12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l Mehta</dc:creator>
  <cp:keywords/>
  <dc:description/>
  <cp:lastModifiedBy>Rutul Mehta</cp:lastModifiedBy>
  <cp:revision>6</cp:revision>
  <dcterms:created xsi:type="dcterms:W3CDTF">2021-03-21T21:39:00Z</dcterms:created>
  <dcterms:modified xsi:type="dcterms:W3CDTF">2021-03-22T01:09:00Z</dcterms:modified>
</cp:coreProperties>
</file>